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alerie Concepci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ler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ncepci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22 S Wallace St Chicago, IL, USA 6060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alerie.concepci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57124309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bri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